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E5F" w:rsidRDefault="00A06D67" w:rsidP="00A06D67">
      <w:pPr>
        <w:jc w:val="center"/>
      </w:pPr>
      <w:r>
        <w:rPr>
          <w:noProof/>
          <w:lang w:eastAsia="hu-HU"/>
        </w:rPr>
        <w:drawing>
          <wp:inline distT="0" distB="0" distL="0" distR="0">
            <wp:extent cx="6085246" cy="9665922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V en francai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246" cy="966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65E5F" w:rsidSect="00A06D6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QzMzK2NDYysjRS0lEKTi0uzszPAykwrQUAVD0/MywAAAA="/>
  </w:docVars>
  <w:rsids>
    <w:rsidRoot w:val="00B776E3"/>
    <w:rsid w:val="0018747E"/>
    <w:rsid w:val="00474C79"/>
    <w:rsid w:val="007B2588"/>
    <w:rsid w:val="009252F5"/>
    <w:rsid w:val="00A06D67"/>
    <w:rsid w:val="00B776E3"/>
    <w:rsid w:val="00C65E5F"/>
    <w:rsid w:val="00E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9934C4-23AA-4A96-9546-41AFD78C6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u-H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6BBB4-A24C-4B10-A0E7-EED426F73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dc:description/>
  <cp:lastModifiedBy>P</cp:lastModifiedBy>
  <cp:revision>6</cp:revision>
  <dcterms:created xsi:type="dcterms:W3CDTF">2018-05-24T10:34:00Z</dcterms:created>
  <dcterms:modified xsi:type="dcterms:W3CDTF">2018-09-27T17:32:00Z</dcterms:modified>
</cp:coreProperties>
</file>